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FD6FB" w14:textId="77777777" w:rsidR="00776D50" w:rsidRDefault="00776D50" w:rsidP="00776D50">
      <w:r>
        <w:rPr>
          <w:noProof/>
        </w:rPr>
        <w:drawing>
          <wp:inline distT="0" distB="0" distL="0" distR="0" wp14:anchorId="3A990A44" wp14:editId="1C2B934B">
            <wp:extent cx="1693333" cy="95250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8264" cy="96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FE846" w14:textId="01135927" w:rsidR="00B936DF" w:rsidRDefault="00AD0F2C" w:rsidP="00F22C2B">
      <w:pPr>
        <w:spacing w:after="0"/>
      </w:pPr>
      <w:r>
        <w:t>5655 South Yosemite</w:t>
      </w:r>
      <w:r w:rsidR="00B936DF">
        <w:t>, Suite 10</w:t>
      </w:r>
      <w:r>
        <w:t>9</w:t>
      </w:r>
    </w:p>
    <w:p w14:paraId="57B37E49" w14:textId="77777777" w:rsidR="00CA754F" w:rsidRDefault="00B936DF" w:rsidP="00F22C2B">
      <w:pPr>
        <w:spacing w:after="0" w:line="240" w:lineRule="auto"/>
      </w:pPr>
      <w:r>
        <w:t>Greenwood Village, CO 80111</w:t>
      </w:r>
      <w:r>
        <w:tab/>
      </w:r>
    </w:p>
    <w:p w14:paraId="20B38BE0" w14:textId="77777777" w:rsidR="00F22C2B" w:rsidRDefault="00CA754F" w:rsidP="00F22C2B">
      <w:pPr>
        <w:spacing w:after="0" w:line="240" w:lineRule="auto"/>
      </w:pPr>
      <w:r>
        <w:t>720-213-5955</w:t>
      </w:r>
      <w:r w:rsidR="00B936DF">
        <w:tab/>
      </w:r>
      <w:r w:rsidR="00DE7CEB">
        <w:t>Fax 303-382-4640</w:t>
      </w:r>
    </w:p>
    <w:p w14:paraId="7EEE8AB2" w14:textId="4C89C335" w:rsidR="007A2A0B" w:rsidRDefault="00F22C2B" w:rsidP="00F22C2B">
      <w:pPr>
        <w:spacing w:after="0" w:line="240" w:lineRule="auto"/>
      </w:pPr>
      <w:r>
        <w:t>Email: chan@freedomchoicehealth.com</w:t>
      </w:r>
      <w:r w:rsidR="007A2A0B">
        <w:t xml:space="preserve"> </w:t>
      </w:r>
      <w:r w:rsidR="007A2A0B">
        <w:tab/>
      </w:r>
      <w:r w:rsidR="007A2A0B">
        <w:tab/>
      </w:r>
      <w:r w:rsidR="007A2A0B">
        <w:tab/>
      </w:r>
      <w:r w:rsidR="007A2A0B">
        <w:tab/>
      </w:r>
    </w:p>
    <w:p w14:paraId="5BBF9F2F" w14:textId="1A13A6B1" w:rsidR="004A03F3" w:rsidRDefault="007A2A0B" w:rsidP="007A2A0B">
      <w:pPr>
        <w:spacing w:line="240" w:lineRule="auto"/>
        <w:jc w:val="center"/>
      </w:pPr>
      <w:r w:rsidRPr="007A2A0B">
        <w:rPr>
          <w:b/>
          <w:u w:val="single"/>
        </w:rPr>
        <w:t>REFERRAL/CLIENT INFORMATION</w:t>
      </w:r>
    </w:p>
    <w:p w14:paraId="342D291A" w14:textId="617C68E4" w:rsidR="007A2A0B" w:rsidRDefault="007A2A0B" w:rsidP="004D62C7">
      <w:pPr>
        <w:spacing w:line="240" w:lineRule="auto"/>
      </w:pPr>
      <w:r>
        <w:t>Date: _________________</w:t>
      </w:r>
    </w:p>
    <w:p w14:paraId="29CEFA50" w14:textId="05EE1E39" w:rsidR="00170595" w:rsidRDefault="007A2A0B" w:rsidP="004D62C7">
      <w:pPr>
        <w:spacing w:line="240" w:lineRule="auto"/>
      </w:pPr>
      <w:r>
        <w:t>Client Name_______________________________________________________</w:t>
      </w:r>
    </w:p>
    <w:p w14:paraId="1B0A14D3" w14:textId="292FDD31" w:rsidR="00F22C2B" w:rsidRDefault="00F22C2B" w:rsidP="004D62C7">
      <w:pPr>
        <w:spacing w:line="240" w:lineRule="auto"/>
      </w:pPr>
      <w:r>
        <w:t>Date of Birth______________________________</w:t>
      </w:r>
    </w:p>
    <w:p w14:paraId="08BF2325" w14:textId="5A3317B1" w:rsidR="007A2A0B" w:rsidRDefault="007A2A0B" w:rsidP="004D62C7">
      <w:pPr>
        <w:spacing w:line="240" w:lineRule="auto"/>
      </w:pPr>
      <w:r>
        <w:t>Family/Friend/Gu</w:t>
      </w:r>
      <w:r w:rsidR="00152145">
        <w:t>ardian</w:t>
      </w:r>
      <w:r>
        <w:t>____________________________________________________</w:t>
      </w:r>
    </w:p>
    <w:p w14:paraId="0683E58D" w14:textId="77777777" w:rsidR="00F22C2B" w:rsidRDefault="00F22C2B" w:rsidP="00F22C2B">
      <w:pPr>
        <w:spacing w:line="240" w:lineRule="auto"/>
      </w:pPr>
      <w:proofErr w:type="gramStart"/>
      <w:r>
        <w:t>Address:_</w:t>
      </w:r>
      <w:proofErr w:type="gramEnd"/>
      <w:r>
        <w:t>____________________________________________________________________</w:t>
      </w:r>
    </w:p>
    <w:p w14:paraId="0D0A0EFE" w14:textId="77777777" w:rsidR="00F22C2B" w:rsidRDefault="00F22C2B" w:rsidP="00F22C2B">
      <w:pPr>
        <w:spacing w:line="240" w:lineRule="auto"/>
      </w:pPr>
      <w:r>
        <w:t>City_____________________________</w:t>
      </w:r>
      <w:proofErr w:type="gramStart"/>
      <w:r>
        <w:t>_  ZIP</w:t>
      </w:r>
      <w:proofErr w:type="gramEnd"/>
      <w:r>
        <w:t xml:space="preserve"> _____________ Phone #________________ </w:t>
      </w:r>
    </w:p>
    <w:p w14:paraId="55EDE5A9" w14:textId="77777777" w:rsidR="00F22C2B" w:rsidRDefault="00F22C2B" w:rsidP="00F22C2B">
      <w:pPr>
        <w:spacing w:line="240" w:lineRule="auto"/>
      </w:pPr>
      <w:r>
        <w:t>Email for reminders_____________________________________________________</w:t>
      </w:r>
    </w:p>
    <w:p w14:paraId="7520CDCB" w14:textId="7A35A4F2" w:rsidR="00F22C2B" w:rsidRDefault="00F22C2B" w:rsidP="004D62C7">
      <w:pPr>
        <w:spacing w:line="240" w:lineRule="auto"/>
      </w:pPr>
      <w:r>
        <w:t>Phone # for reminders_________________________</w:t>
      </w:r>
      <w:r w:rsidR="00EA00DA">
        <w:t xml:space="preserve"> Text_____ or Voice _____</w:t>
      </w:r>
    </w:p>
    <w:p w14:paraId="3005181F" w14:textId="77777777" w:rsidR="00F22C2B" w:rsidRDefault="00F22C2B" w:rsidP="004D62C7">
      <w:pPr>
        <w:spacing w:line="240" w:lineRule="auto"/>
      </w:pPr>
    </w:p>
    <w:p w14:paraId="3A8AC5A4" w14:textId="41E44287" w:rsidR="007A2A0B" w:rsidRDefault="00152145" w:rsidP="004D62C7">
      <w:pPr>
        <w:spacing w:line="240" w:lineRule="auto"/>
      </w:pPr>
      <w:r>
        <w:t>Who holds therapeutic privilege? __________________________</w:t>
      </w:r>
      <w:r w:rsidR="00170595">
        <w:t xml:space="preserve"> email________________________________________</w:t>
      </w:r>
    </w:p>
    <w:p w14:paraId="6886005B" w14:textId="6D7B6187" w:rsidR="007A2A0B" w:rsidRDefault="00170595" w:rsidP="004D62C7">
      <w:pPr>
        <w:spacing w:line="240" w:lineRule="auto"/>
      </w:pPr>
      <w:r>
        <w:t xml:space="preserve">Primary </w:t>
      </w:r>
      <w:r w:rsidR="007A2A0B">
        <w:t>Insurance Name______________________________________</w:t>
      </w:r>
    </w:p>
    <w:p w14:paraId="6F327F41" w14:textId="35913180" w:rsidR="007A2A0B" w:rsidRDefault="007A2A0B" w:rsidP="004D62C7">
      <w:pPr>
        <w:spacing w:line="240" w:lineRule="auto"/>
      </w:pPr>
      <w:r>
        <w:t>Insurance ID #___________________________________</w:t>
      </w:r>
      <w:r w:rsidR="00F22C2B">
        <w:t>Group #____________________</w:t>
      </w:r>
    </w:p>
    <w:p w14:paraId="422FCF51" w14:textId="6CD9006B" w:rsidR="00170595" w:rsidRDefault="00170595" w:rsidP="004D62C7">
      <w:pPr>
        <w:spacing w:line="240" w:lineRule="auto"/>
      </w:pPr>
      <w:r>
        <w:t>Date of Birth______________________________</w:t>
      </w:r>
    </w:p>
    <w:p w14:paraId="55739B8A" w14:textId="1A9511D7" w:rsidR="00170595" w:rsidRDefault="00170595" w:rsidP="00170595">
      <w:pPr>
        <w:spacing w:line="240" w:lineRule="auto"/>
      </w:pPr>
      <w:r>
        <w:t>Secondary Insurance Name______________________________________</w:t>
      </w:r>
    </w:p>
    <w:p w14:paraId="434C8681" w14:textId="5BF1FEBB" w:rsidR="007A2A0B" w:rsidRDefault="00170595" w:rsidP="004D62C7">
      <w:pPr>
        <w:spacing w:line="240" w:lineRule="auto"/>
      </w:pPr>
      <w:r>
        <w:t>Insurance ID #___________________________________</w:t>
      </w:r>
    </w:p>
    <w:p w14:paraId="078819EF" w14:textId="77568B8A" w:rsidR="007A2A0B" w:rsidRDefault="007A2A0B" w:rsidP="004D62C7">
      <w:pPr>
        <w:spacing w:line="240" w:lineRule="auto"/>
      </w:pPr>
      <w:r>
        <w:t xml:space="preserve">Preferred Location to be Seen:  </w:t>
      </w:r>
      <w:r w:rsidR="00170595">
        <w:t xml:space="preserve">      </w:t>
      </w:r>
      <w:r>
        <w:t>Home _______Our Office_______ Telehealth_______ Other_______</w:t>
      </w:r>
    </w:p>
    <w:p w14:paraId="4E341356" w14:textId="73A3F084" w:rsidR="00776D50" w:rsidRDefault="00776D50" w:rsidP="004D62C7">
      <w:pPr>
        <w:spacing w:line="240" w:lineRule="auto"/>
      </w:pPr>
      <w:r>
        <w:t>CREDIT CARD # FOR COPAY/DEDUCTIBLE_________________________________________ exp_____ code_____</w:t>
      </w:r>
    </w:p>
    <w:p w14:paraId="540B82CE" w14:textId="77777777" w:rsidR="007A2A0B" w:rsidRDefault="007A2A0B" w:rsidP="004D62C7">
      <w:pPr>
        <w:spacing w:line="240" w:lineRule="auto"/>
      </w:pPr>
    </w:p>
    <w:p w14:paraId="2F2C9352" w14:textId="538D9F0F" w:rsidR="005F3E03" w:rsidRDefault="0084484E" w:rsidP="004D62C7">
      <w:pPr>
        <w:pBdr>
          <w:bottom w:val="single" w:sz="12" w:space="1" w:color="auto"/>
        </w:pBdr>
        <w:spacing w:line="240" w:lineRule="auto"/>
      </w:pPr>
      <w:r w:rsidRPr="0084484E">
        <w:rPr>
          <w:b/>
          <w:bCs/>
        </w:rPr>
        <w:t>IMPORTANT DETAILS ON CASE</w:t>
      </w:r>
      <w:r w:rsidR="005F3E03">
        <w:rPr>
          <w:b/>
          <w:bCs/>
        </w:rPr>
        <w:t xml:space="preserve"> or Chief reasons to be seen, </w:t>
      </w:r>
      <w:r w:rsidR="00683220">
        <w:t xml:space="preserve">for Therapist </w:t>
      </w:r>
      <w:r>
        <w:t xml:space="preserve">(MANDATORY): </w:t>
      </w:r>
    </w:p>
    <w:p w14:paraId="4267995B" w14:textId="3CABC15B" w:rsidR="00761CD2" w:rsidRDefault="005F3E03" w:rsidP="00761CD2">
      <w:pPr>
        <w:pBdr>
          <w:bottom w:val="single" w:sz="12" w:space="1" w:color="auto"/>
        </w:pBdr>
        <w:spacing w:line="240" w:lineRule="auto"/>
      </w:pPr>
      <w:r>
        <w:t>____Anxiety ____Depression ____ Stress ____ Marital/couples ____Grief/loss ____ Divorce ____ Memory lo</w:t>
      </w:r>
      <w:r w:rsidR="00EA00DA">
        <w:t>ss ____PTSD</w:t>
      </w:r>
    </w:p>
    <w:p w14:paraId="2425890A" w14:textId="168FCE8B" w:rsidR="00EA00DA" w:rsidRDefault="00EA00DA" w:rsidP="00761CD2">
      <w:pPr>
        <w:pBdr>
          <w:bottom w:val="single" w:sz="12" w:space="1" w:color="auto"/>
        </w:pBdr>
        <w:spacing w:line="240" w:lineRule="auto"/>
      </w:pPr>
      <w:r>
        <w:t>Additional information:</w:t>
      </w:r>
    </w:p>
    <w:p w14:paraId="3486F529" w14:textId="26F12424" w:rsidR="0084484E" w:rsidRDefault="00EA00DA" w:rsidP="00BD55F8">
      <w:pPr>
        <w:pBdr>
          <w:bottom w:val="single" w:sz="12" w:space="0" w:color="auto"/>
        </w:pBdr>
        <w:spacing w:line="240" w:lineRule="auto"/>
      </w:pPr>
      <w:r>
        <w:t>_____________________________________________________________________________________________________</w:t>
      </w:r>
    </w:p>
    <w:p w14:paraId="033B18B6" w14:textId="77777777" w:rsidR="00EA00DA" w:rsidRDefault="00EA00DA" w:rsidP="00BD55F8">
      <w:pPr>
        <w:pBdr>
          <w:bottom w:val="single" w:sz="12" w:space="0" w:color="auto"/>
        </w:pBdr>
        <w:spacing w:line="240" w:lineRule="auto"/>
      </w:pPr>
    </w:p>
    <w:p w14:paraId="07E81DB0" w14:textId="1C09F1B5" w:rsidR="007A2A0B" w:rsidRDefault="007A2A0B" w:rsidP="004D62C7">
      <w:pPr>
        <w:spacing w:line="240" w:lineRule="auto"/>
      </w:pPr>
      <w:r>
        <w:t>Referred by:  Company/Organization___________________________________________________</w:t>
      </w:r>
    </w:p>
    <w:p w14:paraId="78A37661" w14:textId="2036A6B4" w:rsidR="007A2A0B" w:rsidRDefault="007A2A0B" w:rsidP="004D62C7">
      <w:pPr>
        <w:spacing w:line="240" w:lineRule="auto"/>
      </w:pPr>
      <w:r>
        <w:t xml:space="preserve"> Name of person referring client_________________________________________________</w:t>
      </w:r>
    </w:p>
    <w:p w14:paraId="78377317" w14:textId="5F5C8167" w:rsidR="00776D50" w:rsidRDefault="00776D50" w:rsidP="004D62C7">
      <w:pPr>
        <w:spacing w:line="240" w:lineRule="auto"/>
      </w:pPr>
      <w:r>
        <w:t>Phone #____________________________ Email_________________________________________________</w:t>
      </w:r>
    </w:p>
    <w:sectPr w:rsidR="00776D50" w:rsidSect="00776D50">
      <w:pgSz w:w="12240" w:h="15840"/>
      <w:pgMar w:top="576" w:right="576" w:bottom="28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TS3sLQ0MDMwNTFQ0lEKTi0uzszPAykwrAUAdEQ93CwAAAA="/>
  </w:docVars>
  <w:rsids>
    <w:rsidRoot w:val="00B936DF"/>
    <w:rsid w:val="00120720"/>
    <w:rsid w:val="00152145"/>
    <w:rsid w:val="00170595"/>
    <w:rsid w:val="002C0D1C"/>
    <w:rsid w:val="004A03F3"/>
    <w:rsid w:val="004D62C7"/>
    <w:rsid w:val="004F5B21"/>
    <w:rsid w:val="005F3E03"/>
    <w:rsid w:val="00683220"/>
    <w:rsid w:val="0073224B"/>
    <w:rsid w:val="00761CD2"/>
    <w:rsid w:val="00776D50"/>
    <w:rsid w:val="007A2A0B"/>
    <w:rsid w:val="0084484E"/>
    <w:rsid w:val="008F6334"/>
    <w:rsid w:val="00984EEB"/>
    <w:rsid w:val="00987ADA"/>
    <w:rsid w:val="00AD0F2C"/>
    <w:rsid w:val="00B936DF"/>
    <w:rsid w:val="00BD55F8"/>
    <w:rsid w:val="00BE116B"/>
    <w:rsid w:val="00C95124"/>
    <w:rsid w:val="00CA754F"/>
    <w:rsid w:val="00D96707"/>
    <w:rsid w:val="00DE7CEB"/>
    <w:rsid w:val="00E1113D"/>
    <w:rsid w:val="00E35E59"/>
    <w:rsid w:val="00EA00DA"/>
    <w:rsid w:val="00F22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F2DB4"/>
  <w15:chartTrackingRefBased/>
  <w15:docId w15:val="{5F866E2A-0391-4716-A51F-22F642DEB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A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3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546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8561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93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834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77423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22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675167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5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95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2527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3793888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01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4574594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6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460333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1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1562739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474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616779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6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53569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6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5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01497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9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38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18087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096860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3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374799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86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084734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23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7912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7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200864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42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714569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6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2196853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88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6361088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25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1013955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9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16871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41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26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430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1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88279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3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33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02758">
              <w:marLeft w:val="-225"/>
              <w:marRight w:val="-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26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Timmons</dc:creator>
  <cp:keywords/>
  <dc:description/>
  <cp:lastModifiedBy>Chan Timmons</cp:lastModifiedBy>
  <cp:revision>3</cp:revision>
  <dcterms:created xsi:type="dcterms:W3CDTF">2021-08-31T19:14:00Z</dcterms:created>
  <dcterms:modified xsi:type="dcterms:W3CDTF">2022-04-29T10:34:00Z</dcterms:modified>
</cp:coreProperties>
</file>